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6CE" w:rsidRPr="007D56CE" w:rsidRDefault="007D56CE" w:rsidP="00CC32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7D56C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.C.</w:t>
      </w:r>
    </w:p>
    <w:p w:rsidR="007D56CE" w:rsidRDefault="00414A63" w:rsidP="00CC32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ZONGULDAK BÜLENT ECEVİT</w:t>
      </w:r>
      <w:r w:rsidR="007D56CE" w:rsidRPr="007D56C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ÜNİVERSİTESİ</w:t>
      </w:r>
      <w:r w:rsidR="004C128F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7D56CE" w:rsidRPr="007D56C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HASTANESİ</w:t>
      </w:r>
      <w:r w:rsidR="004C128F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B</w:t>
      </w:r>
      <w:r w:rsidR="007D56CE" w:rsidRPr="007D56C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AŞHEKİMLİĞİNE</w:t>
      </w:r>
    </w:p>
    <w:p w:rsidR="007D56CE" w:rsidRPr="007D56CE" w:rsidRDefault="007D56CE" w:rsidP="007D56CE">
      <w:pPr>
        <w:shd w:val="clear" w:color="auto" w:fill="FFFFFF"/>
        <w:spacing w:after="0" w:line="240" w:lineRule="auto"/>
        <w:ind w:firstLine="708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D56CE" w:rsidRDefault="007D56CE" w:rsidP="007D56CE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552450" w:rsidRDefault="00552450" w:rsidP="007D56CE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7D56CE" w:rsidRDefault="007D56CE" w:rsidP="00654072">
      <w:pPr>
        <w:shd w:val="clear" w:color="auto" w:fill="FFFFFF"/>
        <w:spacing w:after="0" w:line="360" w:lineRule="auto"/>
        <w:ind w:firstLine="1276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..</w:t>
      </w:r>
      <w:r w:rsidR="00377C91"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arihinde 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………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…</w:t>
      </w:r>
      <w:proofErr w:type="gramEnd"/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bölümünde</w:t>
      </w:r>
      <w:r w:rsidR="00A4212F"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görev yapan Öğretim Üyesi </w:t>
      </w:r>
      <w:proofErr w:type="gramStart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……………………….</w:t>
      </w:r>
      <w:proofErr w:type="gramEnd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’ dan</w:t>
      </w:r>
      <w:r w:rsidR="00A4212F"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Mesai Dışı Öğretim Üyesi (MDÖ)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muayene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r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andevusu aldım. </w:t>
      </w:r>
      <w:proofErr w:type="gramStart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……….</w:t>
      </w:r>
      <w:proofErr w:type="gramEnd"/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.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………………………………………………...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........................................................................................................................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......................................................</w:t>
      </w:r>
    </w:p>
    <w:p w:rsidR="00A4212F" w:rsidRPr="007D56CE" w:rsidRDefault="007D56CE" w:rsidP="0065407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ebebind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olayı 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muayene olmadım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ve sağlık 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hizmeti almadım. Kredi kartı ile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“</w:t>
      </w:r>
      <w:r w:rsidR="00AC6F36">
        <w:rPr>
          <w:rFonts w:ascii="Times New Roman" w:eastAsia="Times New Roman" w:hAnsi="Times New Roman" w:cs="Times New Roman"/>
          <w:sz w:val="24"/>
          <w:szCs w:val="24"/>
          <w:lang w:eastAsia="tr-TR"/>
        </w:rPr>
        <w:t>https://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hastane.beun.edu.tr” internet sayfanızdaki 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“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On-</w:t>
      </w:r>
      <w:proofErr w:type="spellStart"/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line</w:t>
      </w:r>
      <w:proofErr w:type="spellEnd"/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Ö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deme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”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ekranında</w:t>
      </w:r>
      <w:r w:rsidR="00AC6F36">
        <w:rPr>
          <w:rFonts w:ascii="Times New Roman" w:eastAsia="Times New Roman" w:hAnsi="Times New Roman" w:cs="Times New Roman"/>
          <w:sz w:val="24"/>
          <w:szCs w:val="24"/>
          <w:lang w:eastAsia="tr-TR"/>
        </w:rPr>
        <w:t>n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C6F36">
        <w:rPr>
          <w:rFonts w:ascii="Times New Roman" w:eastAsia="Times New Roman" w:hAnsi="Times New Roman" w:cs="Times New Roman"/>
          <w:sz w:val="24"/>
          <w:szCs w:val="24"/>
          <w:lang w:eastAsia="tr-TR"/>
        </w:rPr>
        <w:t>yatırmış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lduğum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…</w:t>
      </w:r>
      <w:proofErr w:type="gramEnd"/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TL tutarındaki ücretin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gramStart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.</w:t>
      </w:r>
      <w:proofErr w:type="gramEnd"/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ankasında bulunan, </w:t>
      </w:r>
      <w:proofErr w:type="spellStart"/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IBAN’ı</w:t>
      </w:r>
      <w:proofErr w:type="spellEnd"/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4212F"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>TR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.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..…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</w:t>
      </w:r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>…</w:t>
      </w:r>
      <w:proofErr w:type="gramEnd"/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8A34C3">
        <w:rPr>
          <w:rFonts w:ascii="Times New Roman" w:eastAsia="Times New Roman" w:hAnsi="Times New Roman" w:cs="Times New Roman"/>
          <w:sz w:val="24"/>
          <w:szCs w:val="24"/>
          <w:lang w:eastAsia="tr-TR"/>
        </w:rPr>
        <w:t>olan</w:t>
      </w:r>
      <w:proofErr w:type="gramEnd"/>
      <w:r w:rsidR="0065407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hesabıma</w:t>
      </w:r>
      <w:r w:rsidR="00A4212F"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adesinin yapılması hususunda;</w:t>
      </w:r>
    </w:p>
    <w:p w:rsidR="00A4212F" w:rsidRPr="007D56CE" w:rsidRDefault="00A4212F" w:rsidP="007D56C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A4212F" w:rsidRDefault="007D56CE" w:rsidP="007D56CE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Bilgilerinizi ve g</w:t>
      </w:r>
      <w:r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>ereğini</w:t>
      </w:r>
      <w:r w:rsidR="00A4212F" w:rsidRPr="007D56C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rz ederim.</w:t>
      </w:r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..</w:t>
      </w:r>
      <w:proofErr w:type="gramEnd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/ </w:t>
      </w:r>
      <w:proofErr w:type="gramStart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..</w:t>
      </w:r>
      <w:proofErr w:type="gramEnd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/ </w:t>
      </w:r>
      <w:r w:rsidR="004C128F"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20</w:t>
      </w:r>
      <w:proofErr w:type="gramStart"/>
      <w:r w:rsidR="004C128F">
        <w:rPr>
          <w:rFonts w:ascii="Times New Roman" w:eastAsia="Times New Roman" w:hAnsi="Times New Roman" w:cs="Times New Roman"/>
          <w:sz w:val="24"/>
          <w:szCs w:val="24"/>
          <w:lang w:eastAsia="tr-TR"/>
        </w:rPr>
        <w:t>..</w:t>
      </w:r>
      <w:proofErr w:type="gramEnd"/>
    </w:p>
    <w:p w:rsidR="007D56CE" w:rsidRDefault="007D56CE" w:rsidP="007D56C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7D56CE" w:rsidRDefault="007D56CE" w:rsidP="007D56C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654072" w:rsidRDefault="00654072" w:rsidP="007D56C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29786E" w:rsidRDefault="0029786E" w:rsidP="007D56C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bookmarkStart w:id="0" w:name="_GoBack"/>
      <w:bookmarkEnd w:id="0"/>
    </w:p>
    <w:p w:rsidR="007D56CE" w:rsidRPr="00F77931" w:rsidRDefault="007D56CE" w:rsidP="007D56C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T.C. Kimlik No: </w:t>
      </w:r>
      <w:proofErr w:type="gramStart"/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…………………………..</w:t>
      </w:r>
      <w:proofErr w:type="gramEnd"/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                                   Hasta adı-soyadı</w:t>
      </w:r>
    </w:p>
    <w:p w:rsidR="007D56CE" w:rsidRPr="00F77931" w:rsidRDefault="007D56CE" w:rsidP="007D56CE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eastAsia="tr-TR"/>
        </w:rPr>
      </w:pP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Tel               </w:t>
      </w:r>
      <w:r w:rsidR="00F356D8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</w:t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 </w:t>
      </w:r>
      <w:r w:rsidR="00F356D8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: ………………………</w:t>
      </w:r>
      <w:r w:rsidR="00F356D8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….</w:t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ab/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ab/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ab/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ab/>
        <w:t xml:space="preserve">     </w:t>
      </w:r>
      <w:r w:rsidRPr="00F77931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ab/>
        <w:t xml:space="preserve">   İmza</w:t>
      </w:r>
    </w:p>
    <w:p w:rsidR="006C7D99" w:rsidRDefault="006C7D99" w:rsidP="007D56CE"/>
    <w:sectPr w:rsidR="006C7D99" w:rsidSect="006C7D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LIwM7U0MzA0MjE3NTZS0lEKTi0uzszPAykwrAUAwue0eSwAAAA="/>
  </w:docVars>
  <w:rsids>
    <w:rsidRoot w:val="00A4212F"/>
    <w:rsid w:val="00143745"/>
    <w:rsid w:val="001D00C2"/>
    <w:rsid w:val="0029786E"/>
    <w:rsid w:val="00377C91"/>
    <w:rsid w:val="00414A63"/>
    <w:rsid w:val="00434F29"/>
    <w:rsid w:val="004C128F"/>
    <w:rsid w:val="00542256"/>
    <w:rsid w:val="00552450"/>
    <w:rsid w:val="00654072"/>
    <w:rsid w:val="006C7D99"/>
    <w:rsid w:val="007D56CE"/>
    <w:rsid w:val="008A34C3"/>
    <w:rsid w:val="00A4212F"/>
    <w:rsid w:val="00AC6F36"/>
    <w:rsid w:val="00AD6C08"/>
    <w:rsid w:val="00AF4070"/>
    <w:rsid w:val="00CC32BF"/>
    <w:rsid w:val="00F356D8"/>
    <w:rsid w:val="00F52252"/>
    <w:rsid w:val="00F7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AAE4A"/>
  <w15:docId w15:val="{4AA50D48-274C-44DA-BC55-6DCDE8C8D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9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9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şhemşire</dc:creator>
  <cp:lastModifiedBy>mesut uysal</cp:lastModifiedBy>
  <cp:revision>18</cp:revision>
  <dcterms:created xsi:type="dcterms:W3CDTF">2021-11-03T12:39:00Z</dcterms:created>
  <dcterms:modified xsi:type="dcterms:W3CDTF">2022-07-21T09:26:00Z</dcterms:modified>
</cp:coreProperties>
</file>